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4752C" w14:textId="77777777" w:rsidR="005E4BB5" w:rsidRPr="00FF48A9" w:rsidRDefault="005E4BB5" w:rsidP="005E4BB5">
      <w:pPr>
        <w:jc w:val="center"/>
        <w:rPr>
          <w:rFonts w:ascii="Abadi" w:hAnsi="Abadi"/>
          <w:b/>
          <w:sz w:val="40"/>
          <w:szCs w:val="40"/>
        </w:rPr>
      </w:pPr>
      <w:r w:rsidRPr="00FF48A9">
        <w:rPr>
          <w:rFonts w:ascii="Abadi" w:hAnsi="Abadi"/>
          <w:b/>
          <w:sz w:val="40"/>
          <w:szCs w:val="40"/>
        </w:rPr>
        <w:t>LANDLORD-TENANT MOVE-IN CHECKLIST</w:t>
      </w:r>
    </w:p>
    <w:tbl>
      <w:tblPr>
        <w:tblW w:w="0" w:type="auto"/>
        <w:tblInd w:w="-155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527"/>
        <w:gridCol w:w="2333"/>
        <w:gridCol w:w="2430"/>
        <w:gridCol w:w="2610"/>
      </w:tblGrid>
      <w:tr w:rsidR="005E4BB5" w:rsidRPr="00FF48A9" w14:paraId="168D04E9" w14:textId="77777777" w:rsidTr="00586D9A">
        <w:trPr>
          <w:trHeight w:val="451"/>
        </w:trPr>
        <w:tc>
          <w:tcPr>
            <w:tcW w:w="4860" w:type="dxa"/>
            <w:gridSpan w:val="2"/>
            <w:vAlign w:val="center"/>
          </w:tcPr>
          <w:p w14:paraId="60DFE170" w14:textId="77777777" w:rsidR="005E4BB5" w:rsidRPr="00FF48A9" w:rsidRDefault="005E4BB5" w:rsidP="00586D9A">
            <w:pPr>
              <w:rPr>
                <w:rFonts w:ascii="Abadi" w:hAnsi="Abadi"/>
                <w:sz w:val="20"/>
              </w:rPr>
            </w:pPr>
            <w:r w:rsidRPr="00FF48A9">
              <w:rPr>
                <w:rFonts w:ascii="Abadi" w:hAnsi="Abadi"/>
                <w:sz w:val="20"/>
              </w:rPr>
              <w:t>Property</w:t>
            </w:r>
          </w:p>
        </w:tc>
        <w:tc>
          <w:tcPr>
            <w:tcW w:w="5040" w:type="dxa"/>
            <w:gridSpan w:val="2"/>
            <w:vAlign w:val="center"/>
          </w:tcPr>
          <w:p w14:paraId="07D87855" w14:textId="77777777" w:rsidR="005E4BB5" w:rsidRPr="00FF48A9" w:rsidRDefault="005E4BB5" w:rsidP="00586D9A">
            <w:pPr>
              <w:rPr>
                <w:rFonts w:ascii="Abadi" w:hAnsi="Abadi"/>
                <w:sz w:val="20"/>
              </w:rPr>
            </w:pPr>
            <w:r w:rsidRPr="00FF48A9">
              <w:rPr>
                <w:rFonts w:ascii="Abadi" w:hAnsi="Abadi"/>
                <w:sz w:val="20"/>
              </w:rPr>
              <w:t>Resident</w:t>
            </w:r>
          </w:p>
        </w:tc>
      </w:tr>
      <w:tr w:rsidR="005E4BB5" w:rsidRPr="00FF48A9" w14:paraId="16897F8F" w14:textId="77777777" w:rsidTr="00586D9A">
        <w:trPr>
          <w:trHeight w:val="431"/>
        </w:trPr>
        <w:tc>
          <w:tcPr>
            <w:tcW w:w="2527" w:type="dxa"/>
            <w:vAlign w:val="center"/>
          </w:tcPr>
          <w:p w14:paraId="3B0222AE" w14:textId="77777777" w:rsidR="005E4BB5" w:rsidRPr="00FF48A9" w:rsidRDefault="005E4BB5" w:rsidP="00586D9A">
            <w:pPr>
              <w:rPr>
                <w:rFonts w:ascii="Abadi" w:hAnsi="Abadi"/>
                <w:sz w:val="20"/>
              </w:rPr>
            </w:pPr>
            <w:r w:rsidRPr="00FF48A9">
              <w:rPr>
                <w:rFonts w:ascii="Abadi" w:hAnsi="Abadi"/>
                <w:sz w:val="20"/>
              </w:rPr>
              <w:t>Apartment No.</w:t>
            </w:r>
          </w:p>
        </w:tc>
        <w:tc>
          <w:tcPr>
            <w:tcW w:w="2333" w:type="dxa"/>
            <w:vAlign w:val="center"/>
          </w:tcPr>
          <w:p w14:paraId="5BF9445A" w14:textId="77777777" w:rsidR="005E4BB5" w:rsidRPr="00FF48A9" w:rsidRDefault="005E4BB5" w:rsidP="00586D9A">
            <w:pPr>
              <w:rPr>
                <w:rFonts w:ascii="Abadi" w:hAnsi="Abadi"/>
                <w:sz w:val="20"/>
              </w:rPr>
            </w:pPr>
            <w:r w:rsidRPr="00FF48A9">
              <w:rPr>
                <w:rFonts w:ascii="Abadi" w:hAnsi="Abadi"/>
                <w:sz w:val="20"/>
              </w:rPr>
              <w:t>Unit Size</w:t>
            </w:r>
          </w:p>
        </w:tc>
        <w:tc>
          <w:tcPr>
            <w:tcW w:w="2430" w:type="dxa"/>
            <w:vAlign w:val="center"/>
          </w:tcPr>
          <w:p w14:paraId="04C0140E" w14:textId="77777777" w:rsidR="005E4BB5" w:rsidRPr="00FF48A9" w:rsidRDefault="005E4BB5" w:rsidP="00586D9A">
            <w:pPr>
              <w:rPr>
                <w:rFonts w:ascii="Abadi" w:hAnsi="Abadi"/>
                <w:sz w:val="20"/>
              </w:rPr>
            </w:pPr>
            <w:r w:rsidRPr="00FF48A9">
              <w:rPr>
                <w:rFonts w:ascii="Abadi" w:hAnsi="Abadi"/>
                <w:sz w:val="20"/>
              </w:rPr>
              <w:t>Move-In Inspection Date</w:t>
            </w:r>
          </w:p>
        </w:tc>
        <w:tc>
          <w:tcPr>
            <w:tcW w:w="2610" w:type="dxa"/>
            <w:vAlign w:val="center"/>
          </w:tcPr>
          <w:p w14:paraId="57CE0B04" w14:textId="77777777" w:rsidR="005E4BB5" w:rsidRPr="00FF48A9" w:rsidRDefault="005E4BB5" w:rsidP="00586D9A">
            <w:pPr>
              <w:rPr>
                <w:rFonts w:ascii="Abadi" w:hAnsi="Abadi"/>
                <w:sz w:val="20"/>
              </w:rPr>
            </w:pPr>
            <w:r w:rsidRPr="00FF48A9">
              <w:rPr>
                <w:rFonts w:ascii="Abadi" w:hAnsi="Abadi"/>
                <w:sz w:val="20"/>
              </w:rPr>
              <w:t>Move-Out Inspection Date</w:t>
            </w:r>
          </w:p>
        </w:tc>
      </w:tr>
    </w:tbl>
    <w:p w14:paraId="33EF4207" w14:textId="77777777" w:rsidR="005E4BB5" w:rsidRPr="00FF48A9" w:rsidRDefault="005E4BB5" w:rsidP="005E4BB5">
      <w:pPr>
        <w:rPr>
          <w:rFonts w:ascii="Abadi" w:hAnsi="Abadi"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93"/>
        <w:gridCol w:w="2718"/>
        <w:gridCol w:w="2718"/>
        <w:gridCol w:w="1462"/>
      </w:tblGrid>
      <w:tr w:rsidR="005E4BB5" w:rsidRPr="00FF48A9" w14:paraId="733AFABF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bottom"/>
          </w:tcPr>
          <w:p w14:paraId="7CC4DF6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Item</w:t>
            </w:r>
          </w:p>
        </w:tc>
        <w:tc>
          <w:tcPr>
            <w:tcW w:w="543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7BB82F5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ondition</w:t>
            </w:r>
          </w:p>
        </w:tc>
        <w:tc>
          <w:tcPr>
            <w:tcW w:w="146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F9BB350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ost to Correct</w:t>
            </w:r>
          </w:p>
        </w:tc>
      </w:tr>
      <w:tr w:rsidR="005E4BB5" w:rsidRPr="00FF48A9" w14:paraId="24E9F70B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B266C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left w:val="single" w:sz="12" w:space="0" w:color="auto"/>
              <w:bottom w:val="single" w:sz="12" w:space="0" w:color="auto"/>
            </w:tcBorders>
          </w:tcPr>
          <w:p w14:paraId="2F1E923A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Move-In</w:t>
            </w:r>
          </w:p>
        </w:tc>
        <w:tc>
          <w:tcPr>
            <w:tcW w:w="2718" w:type="dxa"/>
            <w:tcBorders>
              <w:bottom w:val="single" w:sz="12" w:space="0" w:color="auto"/>
              <w:right w:val="single" w:sz="12" w:space="0" w:color="auto"/>
            </w:tcBorders>
          </w:tcPr>
          <w:p w14:paraId="42DC870C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Move-Out</w:t>
            </w:r>
          </w:p>
        </w:tc>
        <w:tc>
          <w:tcPr>
            <w:tcW w:w="146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35B83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5B7FCA9" w14:textId="77777777" w:rsidTr="00586D9A">
        <w:trPr>
          <w:cantSplit/>
          <w:trHeight w:hRule="exact" w:val="288"/>
          <w:jc w:val="center"/>
        </w:trPr>
        <w:tc>
          <w:tcPr>
            <w:tcW w:w="909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B736A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NTRANCE/HALLS</w:t>
            </w:r>
          </w:p>
        </w:tc>
      </w:tr>
      <w:tr w:rsidR="005E4BB5" w:rsidRPr="00FF48A9" w14:paraId="58299EA5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top w:val="nil"/>
              <w:right w:val="single" w:sz="12" w:space="0" w:color="auto"/>
            </w:tcBorders>
            <w:vAlign w:val="center"/>
          </w:tcPr>
          <w:p w14:paraId="4E64930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Steps and landings</w:t>
            </w:r>
          </w:p>
        </w:tc>
        <w:tc>
          <w:tcPr>
            <w:tcW w:w="2718" w:type="dxa"/>
            <w:tcBorders>
              <w:top w:val="nil"/>
              <w:left w:val="single" w:sz="12" w:space="0" w:color="auto"/>
            </w:tcBorders>
          </w:tcPr>
          <w:p w14:paraId="0369066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top w:val="single" w:sz="12" w:space="0" w:color="auto"/>
              <w:right w:val="single" w:sz="12" w:space="0" w:color="auto"/>
            </w:tcBorders>
          </w:tcPr>
          <w:p w14:paraId="6F2854B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14:paraId="7947F25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96869B3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4FB7F71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Handrail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5F8EC3F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03016ED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  <w:right w:val="single" w:sz="4" w:space="0" w:color="auto"/>
            </w:tcBorders>
          </w:tcPr>
          <w:p w14:paraId="6906153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58D3907F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25ABC18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Door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492C5F8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46590E0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617B78B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77D7E6F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475B4DE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Hardware/Lock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14C9454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0872A56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313F611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5D11913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54684D8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loors/Covering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4074034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3DAE613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65D4F53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81EFB72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31BBC7A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alls/Covering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0BE7B5D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53373D2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0932421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335DFFA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07A1250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eiling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4C1529A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62EB851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005CCD1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498CDF6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44DE38C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indows/Covering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1C3468D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21A7F6F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43BA7EA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1CF43D2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552250A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ghting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1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207CDAE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70E7A22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01443C7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24D296C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77698C6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lectrical Outlet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273D45B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74A784E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59A3219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68D6ADE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453B069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losets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2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0478164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0DFBC30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0E762C4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B130B69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</w:tcPr>
          <w:p w14:paraId="5A49C70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ire alarms/equipment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5B642A9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2CC373D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613F0E4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2D135E4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</w:tcPr>
          <w:p w14:paraId="34A9AAA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6C0413D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737A1D2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2EBC8F4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D2DB638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bottom w:val="single" w:sz="12" w:space="0" w:color="auto"/>
              <w:right w:val="single" w:sz="12" w:space="0" w:color="auto"/>
            </w:tcBorders>
          </w:tcPr>
          <w:p w14:paraId="7F0D2DE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left w:val="single" w:sz="12" w:space="0" w:color="auto"/>
              <w:bottom w:val="single" w:sz="12" w:space="0" w:color="auto"/>
            </w:tcBorders>
          </w:tcPr>
          <w:p w14:paraId="37A74BC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bottom w:val="single" w:sz="12" w:space="0" w:color="auto"/>
              <w:right w:val="single" w:sz="12" w:space="0" w:color="auto"/>
            </w:tcBorders>
          </w:tcPr>
          <w:p w14:paraId="28135FD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</w:tcBorders>
          </w:tcPr>
          <w:p w14:paraId="0A51BF8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07FAC80" w14:textId="77777777" w:rsidTr="00586D9A">
        <w:trPr>
          <w:cantSplit/>
          <w:trHeight w:hRule="exact" w:val="288"/>
          <w:jc w:val="center"/>
        </w:trPr>
        <w:tc>
          <w:tcPr>
            <w:tcW w:w="9091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B47F2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VING ROOM</w:t>
            </w:r>
          </w:p>
        </w:tc>
      </w:tr>
      <w:tr w:rsidR="005E4BB5" w:rsidRPr="00FF48A9" w14:paraId="42475113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D098B7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loor/Coverings</w:t>
            </w:r>
          </w:p>
        </w:tc>
        <w:tc>
          <w:tcPr>
            <w:tcW w:w="271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237E32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511BB9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457403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CAEF4EA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44FE309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alls/Coverings</w:t>
            </w:r>
          </w:p>
        </w:tc>
        <w:tc>
          <w:tcPr>
            <w:tcW w:w="2718" w:type="dxa"/>
            <w:tcBorders>
              <w:left w:val="single" w:sz="12" w:space="0" w:color="auto"/>
            </w:tcBorders>
            <w:vAlign w:val="center"/>
          </w:tcPr>
          <w:p w14:paraId="669B509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  <w:vAlign w:val="center"/>
          </w:tcPr>
          <w:p w14:paraId="6F6FD07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  <w:vAlign w:val="center"/>
          </w:tcPr>
          <w:p w14:paraId="2F9CC7E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74B9E54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4EF68DB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eiling</w:t>
            </w:r>
          </w:p>
        </w:tc>
        <w:tc>
          <w:tcPr>
            <w:tcW w:w="2718" w:type="dxa"/>
            <w:tcBorders>
              <w:left w:val="single" w:sz="12" w:space="0" w:color="auto"/>
            </w:tcBorders>
            <w:vAlign w:val="center"/>
          </w:tcPr>
          <w:p w14:paraId="63A7CE7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  <w:vAlign w:val="center"/>
          </w:tcPr>
          <w:p w14:paraId="37A7B5E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  <w:vAlign w:val="center"/>
          </w:tcPr>
          <w:p w14:paraId="37F9DAC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B11C548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7B05A44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indows/Covering</w:t>
            </w:r>
          </w:p>
        </w:tc>
        <w:tc>
          <w:tcPr>
            <w:tcW w:w="2718" w:type="dxa"/>
            <w:tcBorders>
              <w:left w:val="single" w:sz="12" w:space="0" w:color="auto"/>
            </w:tcBorders>
            <w:vAlign w:val="center"/>
          </w:tcPr>
          <w:p w14:paraId="227D091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  <w:vAlign w:val="center"/>
          </w:tcPr>
          <w:p w14:paraId="31D3BA8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  <w:vAlign w:val="center"/>
          </w:tcPr>
          <w:p w14:paraId="22A6FBA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7433D45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  <w:vAlign w:val="center"/>
          </w:tcPr>
          <w:p w14:paraId="73CA462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ghting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1</w:t>
            </w:r>
          </w:p>
        </w:tc>
        <w:tc>
          <w:tcPr>
            <w:tcW w:w="2718" w:type="dxa"/>
            <w:tcBorders>
              <w:left w:val="single" w:sz="12" w:space="0" w:color="auto"/>
            </w:tcBorders>
            <w:vAlign w:val="center"/>
          </w:tcPr>
          <w:p w14:paraId="31F22EB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  <w:vAlign w:val="center"/>
          </w:tcPr>
          <w:p w14:paraId="32F6252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  <w:vAlign w:val="center"/>
          </w:tcPr>
          <w:p w14:paraId="27FB1AE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33432FA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</w:tcPr>
          <w:p w14:paraId="199272D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lectrical outlets</w:t>
            </w: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224D1FE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03CD29A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70C290A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B234579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right w:val="single" w:sz="12" w:space="0" w:color="auto"/>
            </w:tcBorders>
          </w:tcPr>
          <w:p w14:paraId="349498A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left w:val="single" w:sz="12" w:space="0" w:color="auto"/>
            </w:tcBorders>
          </w:tcPr>
          <w:p w14:paraId="43B0436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right w:val="single" w:sz="12" w:space="0" w:color="auto"/>
            </w:tcBorders>
          </w:tcPr>
          <w:p w14:paraId="5C16F4B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</w:tcBorders>
          </w:tcPr>
          <w:p w14:paraId="77B663E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BB46D75" w14:textId="77777777" w:rsidTr="00586D9A">
        <w:trPr>
          <w:cantSplit/>
          <w:trHeight w:hRule="exact" w:val="288"/>
          <w:jc w:val="center"/>
        </w:trPr>
        <w:tc>
          <w:tcPr>
            <w:tcW w:w="2193" w:type="dxa"/>
            <w:tcBorders>
              <w:bottom w:val="single" w:sz="12" w:space="0" w:color="auto"/>
              <w:right w:val="single" w:sz="12" w:space="0" w:color="auto"/>
            </w:tcBorders>
          </w:tcPr>
          <w:p w14:paraId="032D016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left w:val="single" w:sz="12" w:space="0" w:color="auto"/>
              <w:bottom w:val="single" w:sz="12" w:space="0" w:color="auto"/>
            </w:tcBorders>
          </w:tcPr>
          <w:p w14:paraId="709BD37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718" w:type="dxa"/>
            <w:tcBorders>
              <w:bottom w:val="single" w:sz="12" w:space="0" w:color="auto"/>
              <w:right w:val="single" w:sz="12" w:space="0" w:color="auto"/>
            </w:tcBorders>
          </w:tcPr>
          <w:p w14:paraId="250B55A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</w:tcBorders>
          </w:tcPr>
          <w:p w14:paraId="3EE253C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</w:tbl>
    <w:p w14:paraId="23D7E085" w14:textId="77777777" w:rsidR="005E4BB5" w:rsidRPr="00FF48A9" w:rsidRDefault="005E4BB5" w:rsidP="005E4BB5">
      <w:pPr>
        <w:spacing w:before="60" w:after="60"/>
        <w:rPr>
          <w:rFonts w:ascii="Abadi" w:hAnsi="Abadi"/>
          <w:sz w:val="32"/>
          <w:szCs w:val="36"/>
        </w:rPr>
      </w:pPr>
      <w:r w:rsidRPr="00FF48A9">
        <w:rPr>
          <w:rFonts w:ascii="Abadi" w:hAnsi="Abadi"/>
          <w:sz w:val="32"/>
          <w:szCs w:val="36"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678"/>
        <w:gridCol w:w="2678"/>
        <w:gridCol w:w="1440"/>
      </w:tblGrid>
      <w:tr w:rsidR="005E4BB5" w:rsidRPr="00FF48A9" w14:paraId="5BDBBB97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CD1EF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lastRenderedPageBreak/>
              <w:br w:type="page"/>
              <w:t>Item</w:t>
            </w:r>
          </w:p>
        </w:tc>
        <w:tc>
          <w:tcPr>
            <w:tcW w:w="535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728C81B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ondition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91BBBA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ost to Correct</w:t>
            </w:r>
          </w:p>
        </w:tc>
      </w:tr>
      <w:tr w:rsidR="005E4BB5" w:rsidRPr="00FF48A9" w14:paraId="44A5B9A1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B874C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top w:val="single" w:sz="4" w:space="0" w:color="auto"/>
              <w:left w:val="single" w:sz="12" w:space="0" w:color="auto"/>
            </w:tcBorders>
          </w:tcPr>
          <w:p w14:paraId="1A651033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Move-In</w:t>
            </w:r>
          </w:p>
        </w:tc>
        <w:tc>
          <w:tcPr>
            <w:tcW w:w="2678" w:type="dxa"/>
            <w:tcBorders>
              <w:top w:val="single" w:sz="4" w:space="0" w:color="auto"/>
              <w:right w:val="single" w:sz="12" w:space="0" w:color="auto"/>
            </w:tcBorders>
          </w:tcPr>
          <w:p w14:paraId="322B2B73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Move-Out</w:t>
            </w:r>
          </w:p>
        </w:tc>
        <w:tc>
          <w:tcPr>
            <w:tcW w:w="144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2EBA1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C2F117D" w14:textId="77777777" w:rsidTr="00586D9A">
        <w:trPr>
          <w:cantSplit/>
          <w:trHeight w:hRule="exact" w:val="288"/>
          <w:jc w:val="center"/>
        </w:trPr>
        <w:tc>
          <w:tcPr>
            <w:tcW w:w="89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CF34F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DINING ROOM</w:t>
            </w:r>
          </w:p>
        </w:tc>
      </w:tr>
      <w:tr w:rsidR="005E4BB5" w:rsidRPr="00FF48A9" w14:paraId="1E819D13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top w:val="single" w:sz="12" w:space="0" w:color="auto"/>
              <w:right w:val="single" w:sz="12" w:space="0" w:color="auto"/>
            </w:tcBorders>
          </w:tcPr>
          <w:p w14:paraId="74BEBFA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loor/Coverings</w:t>
            </w:r>
          </w:p>
        </w:tc>
        <w:tc>
          <w:tcPr>
            <w:tcW w:w="2678" w:type="dxa"/>
            <w:tcBorders>
              <w:top w:val="single" w:sz="12" w:space="0" w:color="auto"/>
              <w:left w:val="single" w:sz="12" w:space="0" w:color="auto"/>
            </w:tcBorders>
          </w:tcPr>
          <w:p w14:paraId="54CA477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top w:val="single" w:sz="12" w:space="0" w:color="auto"/>
              <w:right w:val="single" w:sz="12" w:space="0" w:color="auto"/>
            </w:tcBorders>
          </w:tcPr>
          <w:p w14:paraId="6F23D70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</w:tcPr>
          <w:p w14:paraId="4CFCEFA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E6ED5E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6D73B47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all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0ADF663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37621BB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49CED28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98B0342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1D11422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eiling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3A24C63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2FD3F35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712BD4A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62BDB0C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2508D21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indow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5E71AC4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49EA0DE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3324646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19C95B0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2B7F0DD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ghting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1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44439B1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70A1D05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0AC1A32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BE683E5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2F27533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lectrical outlet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12B0030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0570F72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59C6D50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75403B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155EBDB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6E9FC61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027ECF8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55EB1A1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531A8572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2D1ECEB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br w:type="page"/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11EDBA9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681B365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76FFEC5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40F5F52" w14:textId="77777777" w:rsidTr="00586D9A">
        <w:trPr>
          <w:cantSplit/>
          <w:trHeight w:hRule="exact" w:val="288"/>
          <w:jc w:val="center"/>
        </w:trPr>
        <w:tc>
          <w:tcPr>
            <w:tcW w:w="89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7E36F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KITCHEN</w:t>
            </w:r>
          </w:p>
        </w:tc>
      </w:tr>
      <w:tr w:rsidR="005E4BB5" w:rsidRPr="00FF48A9" w14:paraId="22605BA5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top w:val="nil"/>
              <w:right w:val="single" w:sz="12" w:space="0" w:color="auto"/>
            </w:tcBorders>
            <w:vAlign w:val="center"/>
          </w:tcPr>
          <w:p w14:paraId="0CC8B27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Range</w:t>
            </w:r>
          </w:p>
        </w:tc>
        <w:tc>
          <w:tcPr>
            <w:tcW w:w="2678" w:type="dxa"/>
            <w:tcBorders>
              <w:top w:val="nil"/>
              <w:left w:val="single" w:sz="12" w:space="0" w:color="auto"/>
            </w:tcBorders>
          </w:tcPr>
          <w:p w14:paraId="0A736BC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top w:val="single" w:sz="12" w:space="0" w:color="auto"/>
              <w:right w:val="single" w:sz="12" w:space="0" w:color="auto"/>
            </w:tcBorders>
          </w:tcPr>
          <w:p w14:paraId="08FB78E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14:paraId="32592EA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3B7623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65A896A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Refrigerator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0FA7F94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3A13019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  <w:right w:val="single" w:sz="2" w:space="0" w:color="auto"/>
            </w:tcBorders>
          </w:tcPr>
          <w:p w14:paraId="0631E8A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BE39535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6D3F315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Sink/Faucets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3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2C53D4C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2715D25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0B3358D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B2E1BD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74DFE41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loor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4C3D943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716C617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65E4F23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1A8984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2EF402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all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3F7DF13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5D9B8FE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33ECE20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C7C0B16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BE61B2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eiling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25ABA43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44C6D88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1B6D55A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EAA387B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4DC22AE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indow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2CF4A69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40A73A4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6A72BC2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2C84F1F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7345A59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ghting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1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51EF7D8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6BB0A4C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72AF1BB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29E4D77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19901EE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lectrical outlet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48FF023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7A05314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3440523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017C1A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2E0E870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abinet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7E5EE53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198D633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60246A8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5002802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A6D83E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losets/Pantry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2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366B0DF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440381A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559234C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69D1FFC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520BD3E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xhaust fan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2ACC41F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790AA74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28BFF16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5D3F40B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34E0F46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ire alarms/equipment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350C851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3C5B426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140F9BA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4E5F019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1F462CA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622CCB2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6B7A7CF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551A16B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173AA1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bottom w:val="single" w:sz="12" w:space="0" w:color="auto"/>
              <w:right w:val="single" w:sz="12" w:space="0" w:color="auto"/>
            </w:tcBorders>
          </w:tcPr>
          <w:p w14:paraId="6438E0D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  <w:bottom w:val="single" w:sz="12" w:space="0" w:color="auto"/>
            </w:tcBorders>
          </w:tcPr>
          <w:p w14:paraId="7515CE2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bottom w:val="single" w:sz="12" w:space="0" w:color="auto"/>
              <w:right w:val="single" w:sz="12" w:space="0" w:color="auto"/>
            </w:tcBorders>
          </w:tcPr>
          <w:p w14:paraId="60927D4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</w:tcPr>
          <w:p w14:paraId="6EDD78E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A1B984E" w14:textId="77777777" w:rsidTr="00586D9A">
        <w:trPr>
          <w:cantSplit/>
          <w:trHeight w:hRule="exact" w:val="288"/>
          <w:jc w:val="center"/>
        </w:trPr>
        <w:tc>
          <w:tcPr>
            <w:tcW w:w="89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D50A6C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BEDROOM(S)</w:t>
            </w:r>
          </w:p>
        </w:tc>
      </w:tr>
      <w:tr w:rsidR="005E4BB5" w:rsidRPr="00FF48A9" w14:paraId="10643621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FAECB0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Doors and locks</w:t>
            </w:r>
          </w:p>
        </w:tc>
        <w:tc>
          <w:tcPr>
            <w:tcW w:w="267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FAF3AC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06E0A4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88E266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ED00C7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6F7D5B5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loor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3726F4A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6C84538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B84557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6A7665B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E7A7D8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all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1C2E978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42772C8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0F4B3E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FB99D6F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0F0EBA8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eiling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4317990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B575BC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1694CF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BE5DE0B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2ED963A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indows/Covering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64D187B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555137B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7D39AC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E3591E2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3C8441B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losets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2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38D9A46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1083FF1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32DE1E1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B8FE4D2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382A34B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ghting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1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4634168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5750598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086B9B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5ED5430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2A4A145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lectrical outlets</w:t>
            </w: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76FC504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48A1D1B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02F6823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2296C5E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</w:tcPr>
          <w:p w14:paraId="3CC38CB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</w:tcPr>
          <w:p w14:paraId="34FAC3D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</w:tcPr>
          <w:p w14:paraId="1338DEA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</w:tcPr>
          <w:p w14:paraId="07C1D58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3C091C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bottom w:val="single" w:sz="12" w:space="0" w:color="auto"/>
              <w:right w:val="single" w:sz="12" w:space="0" w:color="auto"/>
            </w:tcBorders>
          </w:tcPr>
          <w:p w14:paraId="7A2F213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  <w:bottom w:val="single" w:sz="12" w:space="0" w:color="auto"/>
            </w:tcBorders>
          </w:tcPr>
          <w:p w14:paraId="7D196D3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bottom w:val="single" w:sz="12" w:space="0" w:color="auto"/>
              <w:right w:val="single" w:sz="12" w:space="0" w:color="auto"/>
            </w:tcBorders>
          </w:tcPr>
          <w:p w14:paraId="537F4F6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</w:tcPr>
          <w:p w14:paraId="5616622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</w:tbl>
    <w:p w14:paraId="7DA4E1FE" w14:textId="77777777" w:rsidR="005E4BB5" w:rsidRPr="00FF48A9" w:rsidRDefault="005E4BB5" w:rsidP="005E4BB5">
      <w:pPr>
        <w:spacing w:before="60" w:after="60"/>
        <w:rPr>
          <w:rFonts w:ascii="Abadi" w:hAnsi="Abadi"/>
          <w:sz w:val="32"/>
          <w:szCs w:val="36"/>
        </w:rPr>
      </w:pPr>
      <w:r w:rsidRPr="00FF48A9">
        <w:rPr>
          <w:rFonts w:ascii="Abadi" w:hAnsi="Abadi"/>
          <w:sz w:val="32"/>
          <w:szCs w:val="36"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2678"/>
        <w:gridCol w:w="2678"/>
        <w:gridCol w:w="1440"/>
      </w:tblGrid>
      <w:tr w:rsidR="005E4BB5" w:rsidRPr="00FF48A9" w14:paraId="75751CC0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97ECCA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lastRenderedPageBreak/>
              <w:t>Item</w:t>
            </w:r>
          </w:p>
        </w:tc>
        <w:tc>
          <w:tcPr>
            <w:tcW w:w="5356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07DF46A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ondition</w:t>
            </w:r>
          </w:p>
        </w:tc>
        <w:tc>
          <w:tcPr>
            <w:tcW w:w="144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B1666DF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ost to Correct</w:t>
            </w:r>
          </w:p>
        </w:tc>
      </w:tr>
      <w:tr w:rsidR="005E4BB5" w:rsidRPr="00FF48A9" w14:paraId="3D950E73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DCE43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D2CE6FB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Move-In</w:t>
            </w:r>
          </w:p>
        </w:tc>
        <w:tc>
          <w:tcPr>
            <w:tcW w:w="2678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EA5F775" w14:textId="77777777" w:rsidR="005E4BB5" w:rsidRPr="00FF48A9" w:rsidRDefault="005E4BB5" w:rsidP="00586D9A">
            <w:pPr>
              <w:spacing w:before="60" w:after="60"/>
              <w:jc w:val="center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Move-Out</w:t>
            </w:r>
          </w:p>
        </w:tc>
        <w:tc>
          <w:tcPr>
            <w:tcW w:w="144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13404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431F6B3" w14:textId="77777777" w:rsidTr="00586D9A">
        <w:trPr>
          <w:cantSplit/>
          <w:trHeight w:hRule="exact" w:val="288"/>
          <w:jc w:val="center"/>
        </w:trPr>
        <w:tc>
          <w:tcPr>
            <w:tcW w:w="89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582FE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BATHROOM(S)</w:t>
            </w:r>
          </w:p>
        </w:tc>
      </w:tr>
      <w:tr w:rsidR="005E4BB5" w:rsidRPr="00FF48A9" w14:paraId="5A94737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BD205B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Sink/Faucets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3</w:t>
            </w:r>
          </w:p>
        </w:tc>
        <w:tc>
          <w:tcPr>
            <w:tcW w:w="267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331613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86C70B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32D43F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BED5645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0C1F03F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Shower/Tub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3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1CE8AD4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254BF7E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E72F9F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42A4F6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6B137C8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urtain rack/Door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659DB46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6E1F312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3DACAB0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97D204C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0635528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Towel rack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46AACCC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217F6ED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30CC524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F57081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404CC76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Toilet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5C8B3C7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649BB74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4D44B3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DE6EA0F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68DE95F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Doors/Lock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3E2C6B1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49143D7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886293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2B6D981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EAE103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Floor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56B04AB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442E642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2C5360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BF16186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BC2E25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all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5E72BB9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29447D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3D9583E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D99D6E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6637252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eiling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6C9909F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4620C09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1895BF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DA356F3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1D6B43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Windows/Covering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34CD4AD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42BD33A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F72AEA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E64DE4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1E4B5BC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losets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2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4C0BCCC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BBC146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967CE5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9109148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1EAFA2C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Cabinet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5303ADF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4F35AD2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93FA10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2C967938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0BA262E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xhaust fan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6FB9198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2B1603B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0698BCF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5EC65A96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23B52E3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Lighting</w:t>
            </w:r>
            <w:r w:rsidRPr="00FF48A9">
              <w:rPr>
                <w:rFonts w:ascii="Abadi" w:hAnsi="Abadi"/>
                <w:sz w:val="24"/>
                <w:szCs w:val="36"/>
                <w:vertAlign w:val="superscript"/>
              </w:rPr>
              <w:t>1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78BBAC4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52CD22F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2C4463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DAB438C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7A8E059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Electrical outlet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3578FDD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DAF23B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2F9A13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C700DA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2E4B606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1CBD08E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1B0C8C4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B6F006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798FB22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71C847A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2B72EF3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34F3D4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1EEF77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4BDEB55" w14:textId="77777777" w:rsidTr="00586D9A">
        <w:trPr>
          <w:cantSplit/>
          <w:trHeight w:hRule="exact" w:val="288"/>
          <w:jc w:val="center"/>
        </w:trPr>
        <w:tc>
          <w:tcPr>
            <w:tcW w:w="89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E70BD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OTHER EQUIPMENT</w:t>
            </w:r>
          </w:p>
        </w:tc>
      </w:tr>
      <w:tr w:rsidR="005E4BB5" w:rsidRPr="00FF48A9" w14:paraId="13B82A0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top w:val="nil"/>
              <w:right w:val="single" w:sz="12" w:space="0" w:color="auto"/>
            </w:tcBorders>
            <w:vAlign w:val="center"/>
          </w:tcPr>
          <w:p w14:paraId="44F9E682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Heating Equipment</w:t>
            </w:r>
          </w:p>
        </w:tc>
        <w:tc>
          <w:tcPr>
            <w:tcW w:w="2678" w:type="dxa"/>
            <w:tcBorders>
              <w:top w:val="nil"/>
              <w:left w:val="single" w:sz="12" w:space="0" w:color="auto"/>
            </w:tcBorders>
            <w:vAlign w:val="center"/>
          </w:tcPr>
          <w:p w14:paraId="420CDFC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2F15A8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  <w:vAlign w:val="center"/>
          </w:tcPr>
          <w:p w14:paraId="002B2F0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63F4D7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1B30995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Air-conditioning unit(s)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3277698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2A1878D3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  <w:right w:val="single" w:sz="2" w:space="0" w:color="auto"/>
            </w:tcBorders>
            <w:vAlign w:val="center"/>
          </w:tcPr>
          <w:p w14:paraId="07DFF82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3639125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358C1757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Hot-water heater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5A682C2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69730CA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DB8D10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09641353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4681E1B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Smoke/Fire alarms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7FBDB75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2C309BB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FD1A998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F4ED754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5F46083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Thermostat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1CB6984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23FD85C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0023241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1B6B2E8F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0EA7AB0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Door bell</w:t>
            </w: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5159DD2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F86DDD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3F865E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54C42B3A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79E5E85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040FE50C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70D2A5B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C2D668E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7C874627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right w:val="single" w:sz="12" w:space="0" w:color="auto"/>
            </w:tcBorders>
            <w:vAlign w:val="center"/>
          </w:tcPr>
          <w:p w14:paraId="04BB4184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left w:val="single" w:sz="12" w:space="0" w:color="auto"/>
            </w:tcBorders>
            <w:vAlign w:val="center"/>
          </w:tcPr>
          <w:p w14:paraId="1ECD1895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right w:val="single" w:sz="12" w:space="0" w:color="auto"/>
            </w:tcBorders>
            <w:vAlign w:val="center"/>
          </w:tcPr>
          <w:p w14:paraId="3D34C560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C84C506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4C2E774B" w14:textId="77777777" w:rsidTr="00586D9A">
        <w:trPr>
          <w:cantSplit/>
          <w:trHeight w:hRule="exact" w:val="288"/>
          <w:jc w:val="center"/>
        </w:trPr>
        <w:tc>
          <w:tcPr>
            <w:tcW w:w="2160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C9B313D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TOTAL</w:t>
            </w:r>
          </w:p>
        </w:tc>
        <w:tc>
          <w:tcPr>
            <w:tcW w:w="2678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18BCE0BB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2678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1062B3F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  <w:tc>
          <w:tcPr>
            <w:tcW w:w="1440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4B5C40A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</w:p>
        </w:tc>
      </w:tr>
      <w:tr w:rsidR="005E4BB5" w:rsidRPr="00FF48A9" w14:paraId="6DB0863D" w14:textId="77777777" w:rsidTr="00586D9A">
        <w:trPr>
          <w:cantSplit/>
          <w:trHeight w:val="640"/>
          <w:jc w:val="center"/>
        </w:trPr>
        <w:tc>
          <w:tcPr>
            <w:tcW w:w="8956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DA352E9" w14:textId="77777777" w:rsidR="005E4BB5" w:rsidRPr="00FF48A9" w:rsidRDefault="005E4BB5" w:rsidP="00586D9A">
            <w:pPr>
              <w:spacing w:before="60" w:after="60"/>
              <w:rPr>
                <w:rFonts w:ascii="Abadi" w:hAnsi="Abadi"/>
                <w:sz w:val="24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1.  Fixtures, Bulbs, Switches, and Timers</w:t>
            </w:r>
            <w:r w:rsidRPr="00FF48A9">
              <w:rPr>
                <w:rFonts w:ascii="Abadi" w:hAnsi="Abadi"/>
                <w:sz w:val="24"/>
                <w:szCs w:val="36"/>
              </w:rPr>
              <w:br/>
              <w:t>2.  Floor/Walls/Ceiling, Shelves/Rods, Lighting</w:t>
            </w:r>
            <w:r w:rsidRPr="00FF48A9">
              <w:rPr>
                <w:rFonts w:ascii="Abadi" w:hAnsi="Abadi"/>
                <w:sz w:val="24"/>
                <w:szCs w:val="36"/>
              </w:rPr>
              <w:br/>
              <w:t>3.  Water pressure and Hot water</w:t>
            </w:r>
          </w:p>
        </w:tc>
      </w:tr>
    </w:tbl>
    <w:p w14:paraId="281ACAF2" w14:textId="77777777" w:rsidR="005E4BB5" w:rsidRPr="00FF48A9" w:rsidRDefault="005E4BB5" w:rsidP="005E4BB5">
      <w:pPr>
        <w:rPr>
          <w:rFonts w:ascii="Abadi" w:hAnsi="Abadi"/>
          <w:sz w:val="28"/>
          <w:szCs w:val="36"/>
        </w:rPr>
        <w:sectPr w:rsidR="005E4BB5" w:rsidRPr="00FF48A9" w:rsidSect="005E4BB5">
          <w:headerReference w:type="even" r:id="rId6"/>
          <w:headerReference w:type="default" r:id="rId7"/>
          <w:footerReference w:type="even" r:id="rId8"/>
          <w:footerReference w:type="default" r:id="rId9"/>
          <w:pgSz w:w="12240" w:h="15840" w:code="1"/>
          <w:pgMar w:top="720" w:right="1440" w:bottom="1440" w:left="1440" w:header="720" w:footer="720" w:gutter="0"/>
          <w:pgNumType w:start="0"/>
          <w:cols w:space="720"/>
          <w:titlePg/>
          <w:docGrid w:linePitch="224"/>
        </w:sectPr>
      </w:pPr>
    </w:p>
    <w:p w14:paraId="26E87843" w14:textId="77777777" w:rsidR="005E4BB5" w:rsidRPr="00FF48A9" w:rsidRDefault="005E4BB5" w:rsidP="005E4BB5">
      <w:pPr>
        <w:rPr>
          <w:rFonts w:ascii="Abadi" w:hAnsi="Abadi"/>
          <w:sz w:val="28"/>
          <w:szCs w:val="3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8"/>
        <w:gridCol w:w="366"/>
        <w:gridCol w:w="236"/>
        <w:gridCol w:w="346"/>
        <w:gridCol w:w="4304"/>
      </w:tblGrid>
      <w:tr w:rsidR="005E4BB5" w:rsidRPr="00FF48A9" w14:paraId="66DB8B26" w14:textId="77777777" w:rsidTr="00586D9A">
        <w:trPr>
          <w:cantSplit/>
          <w:trHeight w:val="4560"/>
          <w:jc w:val="center"/>
        </w:trPr>
        <w:tc>
          <w:tcPr>
            <w:tcW w:w="4474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3F5A6DB8" w14:textId="77777777" w:rsidR="005E4BB5" w:rsidRPr="00FF48A9" w:rsidRDefault="005E4BB5" w:rsidP="00586D9A">
            <w:pPr>
              <w:pStyle w:val="Heading7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lastRenderedPageBreak/>
              <w:t xml:space="preserve">Move-In </w:t>
            </w:r>
          </w:p>
          <w:p w14:paraId="0B2FFB59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 xml:space="preserve">This unit </w:t>
            </w:r>
            <w:r w:rsidRPr="00FF48A9">
              <w:rPr>
                <w:rFonts w:ascii="Abadi" w:hAnsi="Abadi" w:cs="Arial"/>
                <w:sz w:val="32"/>
                <w:szCs w:val="36"/>
              </w:rPr>
              <w:t>**</w:t>
            </w:r>
            <w:r w:rsidRPr="00FF48A9">
              <w:rPr>
                <w:rFonts w:ascii="Abadi" w:hAnsi="Abadi"/>
                <w:sz w:val="28"/>
                <w:szCs w:val="36"/>
              </w:rPr>
              <w:t>is in decent, safe and sanitary condition.</w:t>
            </w:r>
            <w:r w:rsidRPr="00FF48A9">
              <w:rPr>
                <w:rFonts w:ascii="Abadi" w:hAnsi="Abadi" w:cs="Arial"/>
                <w:sz w:val="32"/>
                <w:szCs w:val="36"/>
              </w:rPr>
              <w:t xml:space="preserve"> **</w:t>
            </w:r>
            <w:r w:rsidRPr="00FF48A9">
              <w:rPr>
                <w:rFonts w:ascii="Abadi" w:hAnsi="Abadi"/>
                <w:sz w:val="28"/>
                <w:szCs w:val="36"/>
              </w:rPr>
              <w:t xml:space="preserve">  Any deficiencies identified in this report will be remedied within 30 days of the date the tenant moves into the unit.</w:t>
            </w:r>
          </w:p>
          <w:p w14:paraId="4ACA2E18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>_______________________________</w:t>
            </w:r>
            <w:r w:rsidRPr="00FF48A9">
              <w:rPr>
                <w:rFonts w:ascii="Abadi" w:hAnsi="Abadi"/>
                <w:sz w:val="28"/>
                <w:szCs w:val="36"/>
              </w:rPr>
              <w:br/>
            </w:r>
            <w:r w:rsidRPr="00FF48A9">
              <w:rPr>
                <w:rFonts w:ascii="Abadi" w:hAnsi="Abadi"/>
                <w:sz w:val="28"/>
                <w:szCs w:val="36"/>
              </w:rPr>
              <w:tab/>
              <w:t>Manager's/Landlord’s Signature</w:t>
            </w:r>
          </w:p>
          <w:p w14:paraId="4957215D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</w:p>
          <w:p w14:paraId="2EA7D40A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 xml:space="preserve">I have inspected the apartment and found </w:t>
            </w:r>
            <w:r w:rsidRPr="00FF48A9">
              <w:rPr>
                <w:rFonts w:ascii="Abadi" w:hAnsi="Abadi" w:cs="Arial"/>
                <w:sz w:val="32"/>
                <w:szCs w:val="36"/>
              </w:rPr>
              <w:t>**</w:t>
            </w:r>
            <w:r w:rsidRPr="00FF48A9">
              <w:rPr>
                <w:rFonts w:ascii="Abadi" w:hAnsi="Abadi"/>
                <w:sz w:val="28"/>
                <w:szCs w:val="36"/>
              </w:rPr>
              <w:t>this unit to be in decent, safe and sanitary condition. Any deficiencies are noted above.</w:t>
            </w:r>
            <w:r w:rsidRPr="00FF48A9">
              <w:rPr>
                <w:rFonts w:ascii="Abadi" w:hAnsi="Abadi" w:cs="Arial"/>
                <w:sz w:val="32"/>
                <w:szCs w:val="36"/>
              </w:rPr>
              <w:t>**</w:t>
            </w:r>
            <w:r w:rsidRPr="00FF48A9">
              <w:rPr>
                <w:rFonts w:ascii="Abadi" w:hAnsi="Abadi"/>
                <w:sz w:val="28"/>
                <w:szCs w:val="36"/>
              </w:rPr>
              <w:t xml:space="preserve"> I recognize that I am responsible for keeping the apartment in good condition, with the exception of normal wear.  In the event of damage, I agree to pay the cost to restore the apartment to its original condition.</w:t>
            </w:r>
          </w:p>
          <w:p w14:paraId="777E42A5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>_______________________________</w:t>
            </w:r>
            <w:r w:rsidRPr="00FF48A9">
              <w:rPr>
                <w:rFonts w:ascii="Abadi" w:hAnsi="Abadi"/>
                <w:sz w:val="28"/>
                <w:szCs w:val="36"/>
              </w:rPr>
              <w:br/>
            </w:r>
            <w:r w:rsidRPr="00FF48A9">
              <w:rPr>
                <w:rFonts w:ascii="Abadi" w:hAnsi="Abadi"/>
                <w:sz w:val="28"/>
                <w:szCs w:val="36"/>
              </w:rPr>
              <w:tab/>
              <w:t>Resident's Signature</w:t>
            </w:r>
          </w:p>
          <w:p w14:paraId="41CFAAEE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>_______________________________</w:t>
            </w:r>
            <w:r w:rsidRPr="00FF48A9">
              <w:rPr>
                <w:rFonts w:ascii="Abadi" w:hAnsi="Abadi"/>
                <w:sz w:val="28"/>
                <w:szCs w:val="36"/>
              </w:rPr>
              <w:br/>
            </w:r>
            <w:r w:rsidRPr="00FF48A9">
              <w:rPr>
                <w:rFonts w:ascii="Abadi" w:hAnsi="Abadi"/>
                <w:sz w:val="28"/>
                <w:szCs w:val="36"/>
              </w:rPr>
              <w:tab/>
              <w:t>Resident's Signature</w:t>
            </w:r>
          </w:p>
          <w:p w14:paraId="56DD3105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</w:p>
          <w:p w14:paraId="7EAE6E5F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</w:p>
        </w:tc>
        <w:tc>
          <w:tcPr>
            <w:tcW w:w="23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04CD1F63" w14:textId="77777777" w:rsidR="005E4BB5" w:rsidRPr="00FF48A9" w:rsidRDefault="005E4BB5" w:rsidP="00586D9A">
            <w:pPr>
              <w:ind w:left="342" w:right="360"/>
              <w:rPr>
                <w:rFonts w:ascii="Abadi" w:hAnsi="Abadi"/>
                <w:i/>
                <w:sz w:val="28"/>
                <w:szCs w:val="36"/>
              </w:rPr>
            </w:pPr>
          </w:p>
          <w:p w14:paraId="4C39C998" w14:textId="77777777" w:rsidR="005E4BB5" w:rsidRPr="00FF48A9" w:rsidRDefault="005E4BB5" w:rsidP="00586D9A">
            <w:pPr>
              <w:ind w:left="342" w:right="360"/>
              <w:rPr>
                <w:rFonts w:ascii="Abadi" w:hAnsi="Abadi"/>
                <w:i/>
                <w:sz w:val="28"/>
                <w:szCs w:val="36"/>
              </w:rPr>
            </w:pPr>
          </w:p>
          <w:p w14:paraId="5FF7A1A3" w14:textId="77777777" w:rsidR="005E4BB5" w:rsidRPr="00FF48A9" w:rsidRDefault="005E4BB5" w:rsidP="00586D9A">
            <w:pPr>
              <w:ind w:left="342" w:right="360"/>
              <w:rPr>
                <w:rFonts w:ascii="Abadi" w:hAnsi="Abadi"/>
                <w:i/>
                <w:sz w:val="28"/>
                <w:szCs w:val="36"/>
              </w:rPr>
            </w:pPr>
          </w:p>
          <w:p w14:paraId="3A00C6C1" w14:textId="77777777" w:rsidR="005E4BB5" w:rsidRPr="00FF48A9" w:rsidRDefault="005E4BB5" w:rsidP="00586D9A">
            <w:pPr>
              <w:ind w:left="342" w:right="360"/>
              <w:rPr>
                <w:rFonts w:ascii="Abadi" w:hAnsi="Abadi"/>
                <w:i/>
                <w:sz w:val="28"/>
                <w:szCs w:val="36"/>
              </w:rPr>
            </w:pPr>
          </w:p>
          <w:p w14:paraId="4AD59A1A" w14:textId="77777777" w:rsidR="005E4BB5" w:rsidRPr="00FF48A9" w:rsidRDefault="005E4BB5" w:rsidP="00586D9A">
            <w:pPr>
              <w:ind w:right="360"/>
              <w:rPr>
                <w:rFonts w:ascii="Abadi" w:hAnsi="Abadi"/>
                <w:sz w:val="28"/>
                <w:szCs w:val="36"/>
              </w:rPr>
            </w:pPr>
          </w:p>
        </w:tc>
        <w:tc>
          <w:tcPr>
            <w:tcW w:w="465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F85B5ED" w14:textId="77777777" w:rsidR="005E4BB5" w:rsidRPr="00FF48A9" w:rsidRDefault="005E4BB5" w:rsidP="00586D9A">
            <w:pPr>
              <w:ind w:left="360" w:right="342"/>
              <w:jc w:val="center"/>
              <w:rPr>
                <w:rFonts w:ascii="Abadi" w:hAnsi="Abadi"/>
                <w:b/>
                <w:sz w:val="28"/>
                <w:szCs w:val="36"/>
              </w:rPr>
            </w:pPr>
            <w:r w:rsidRPr="00FF48A9">
              <w:rPr>
                <w:rFonts w:ascii="Abadi" w:hAnsi="Abadi"/>
                <w:b/>
                <w:sz w:val="28"/>
                <w:szCs w:val="36"/>
              </w:rPr>
              <w:t xml:space="preserve">Move-Out </w:t>
            </w:r>
          </w:p>
          <w:p w14:paraId="47A1472C" w14:textId="77777777" w:rsidR="005E4BB5" w:rsidRPr="00FF48A9" w:rsidRDefault="005E4BB5" w:rsidP="00586D9A">
            <w:pPr>
              <w:ind w:left="222" w:right="360"/>
              <w:rPr>
                <w:rFonts w:ascii="Abadi" w:hAnsi="Abadi"/>
                <w:sz w:val="28"/>
                <w:szCs w:val="36"/>
              </w:rPr>
            </w:pPr>
          </w:p>
          <w:p w14:paraId="1134496A" w14:textId="77777777" w:rsidR="005E4BB5" w:rsidRPr="00FF48A9" w:rsidRDefault="005E4BB5" w:rsidP="00586D9A">
            <w:pPr>
              <w:pStyle w:val="BlockText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>_______________________________</w:t>
            </w:r>
            <w:r w:rsidRPr="00FF48A9">
              <w:rPr>
                <w:rFonts w:ascii="Abadi" w:hAnsi="Abadi"/>
                <w:sz w:val="28"/>
                <w:szCs w:val="36"/>
              </w:rPr>
              <w:br/>
            </w:r>
            <w:r w:rsidRPr="00FF48A9">
              <w:rPr>
                <w:rFonts w:ascii="Abadi" w:hAnsi="Abadi"/>
                <w:sz w:val="28"/>
                <w:szCs w:val="36"/>
              </w:rPr>
              <w:tab/>
              <w:t>Manager's Signature</w:t>
            </w:r>
          </w:p>
          <w:p w14:paraId="1DF1269A" w14:textId="77777777" w:rsidR="005E4BB5" w:rsidRPr="00FF48A9" w:rsidRDefault="005E4BB5" w:rsidP="00586D9A">
            <w:pPr>
              <w:ind w:left="396" w:right="342"/>
              <w:rPr>
                <w:rFonts w:ascii="Abadi" w:hAnsi="Abadi"/>
                <w:sz w:val="28"/>
                <w:szCs w:val="36"/>
              </w:rPr>
            </w:pPr>
          </w:p>
          <w:p w14:paraId="4762932C" w14:textId="77777777" w:rsidR="005E4BB5" w:rsidRPr="00FF48A9" w:rsidRDefault="005E4BB5" w:rsidP="00586D9A">
            <w:pPr>
              <w:ind w:left="396" w:right="360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</w:rPr>
              <w:t>Agree with move-out inspection</w:t>
            </w:r>
          </w:p>
          <w:p w14:paraId="2BB4E5CA" w14:textId="77777777" w:rsidR="005E4BB5" w:rsidRPr="00FF48A9" w:rsidRDefault="005E4BB5" w:rsidP="00586D9A">
            <w:pPr>
              <w:ind w:left="396" w:right="360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</w:rPr>
              <w:t>Disagree with move-out inspection</w:t>
            </w:r>
          </w:p>
          <w:p w14:paraId="55E031F3" w14:textId="77777777" w:rsidR="005E4BB5" w:rsidRPr="00FF48A9" w:rsidRDefault="005E4BB5" w:rsidP="00586D9A">
            <w:pPr>
              <w:ind w:left="396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ab/>
              <w:t xml:space="preserve">If disagree, list specific items of </w:t>
            </w:r>
            <w:r w:rsidRPr="00FF48A9">
              <w:rPr>
                <w:rFonts w:ascii="Abadi" w:hAnsi="Abadi"/>
                <w:sz w:val="28"/>
                <w:szCs w:val="36"/>
              </w:rPr>
              <w:tab/>
              <w:t>disagreement.</w:t>
            </w:r>
          </w:p>
          <w:p w14:paraId="14E920A1" w14:textId="77777777" w:rsidR="005E4BB5" w:rsidRPr="00FF48A9" w:rsidRDefault="005E4BB5" w:rsidP="00586D9A">
            <w:pPr>
              <w:ind w:left="396" w:right="342"/>
              <w:rPr>
                <w:rFonts w:ascii="Abadi" w:hAnsi="Abadi"/>
                <w:sz w:val="28"/>
                <w:szCs w:val="36"/>
                <w:u w:val="single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</w:p>
          <w:p w14:paraId="4E9582CD" w14:textId="77777777" w:rsidR="005E4BB5" w:rsidRPr="00FF48A9" w:rsidRDefault="005E4BB5" w:rsidP="00586D9A">
            <w:pPr>
              <w:ind w:left="396" w:right="342"/>
              <w:rPr>
                <w:rFonts w:ascii="Abadi" w:hAnsi="Abadi"/>
                <w:sz w:val="28"/>
                <w:szCs w:val="36"/>
                <w:u w:val="single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</w:p>
          <w:p w14:paraId="58C7C2CB" w14:textId="77777777" w:rsidR="005E4BB5" w:rsidRPr="00FF48A9" w:rsidRDefault="005E4BB5" w:rsidP="00586D9A">
            <w:pPr>
              <w:ind w:left="396" w:right="342"/>
              <w:rPr>
                <w:rFonts w:ascii="Abadi" w:hAnsi="Abadi"/>
                <w:sz w:val="28"/>
                <w:szCs w:val="36"/>
                <w:u w:val="single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8"/>
                <w:szCs w:val="36"/>
                <w:u w:val="single"/>
              </w:rPr>
              <w:tab/>
            </w:r>
          </w:p>
          <w:p w14:paraId="0288DB2A" w14:textId="77777777" w:rsidR="005E4BB5" w:rsidRPr="00FF48A9" w:rsidRDefault="005E4BB5" w:rsidP="00586D9A">
            <w:pPr>
              <w:ind w:left="396" w:right="342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br/>
              <w:t>_______________________________</w:t>
            </w:r>
            <w:r w:rsidRPr="00FF48A9">
              <w:rPr>
                <w:rFonts w:ascii="Abadi" w:hAnsi="Abadi"/>
                <w:sz w:val="28"/>
                <w:szCs w:val="36"/>
              </w:rPr>
              <w:br/>
            </w:r>
            <w:r w:rsidRPr="00FF48A9">
              <w:rPr>
                <w:rFonts w:ascii="Abadi" w:hAnsi="Abadi"/>
                <w:sz w:val="28"/>
                <w:szCs w:val="36"/>
              </w:rPr>
              <w:tab/>
              <w:t>Resident's Signature</w:t>
            </w:r>
          </w:p>
          <w:p w14:paraId="574C7F92" w14:textId="77777777" w:rsidR="005E4BB5" w:rsidRPr="00FF48A9" w:rsidRDefault="005E4BB5" w:rsidP="00586D9A">
            <w:pPr>
              <w:ind w:left="396" w:right="360"/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8"/>
                <w:szCs w:val="36"/>
              </w:rPr>
              <w:t>_______________________________</w:t>
            </w:r>
            <w:r w:rsidRPr="00FF48A9">
              <w:rPr>
                <w:rFonts w:ascii="Abadi" w:hAnsi="Abadi"/>
                <w:sz w:val="28"/>
                <w:szCs w:val="36"/>
              </w:rPr>
              <w:br/>
            </w:r>
            <w:r w:rsidRPr="00FF48A9">
              <w:rPr>
                <w:rFonts w:ascii="Abadi" w:hAnsi="Abadi"/>
                <w:sz w:val="28"/>
                <w:szCs w:val="36"/>
              </w:rPr>
              <w:tab/>
              <w:t>Resident's Signature</w:t>
            </w:r>
          </w:p>
          <w:p w14:paraId="2CC6EF6A" w14:textId="77777777" w:rsidR="005E4BB5" w:rsidRPr="00FF48A9" w:rsidRDefault="005E4BB5" w:rsidP="00586D9A">
            <w:pPr>
              <w:ind w:left="396" w:right="360"/>
              <w:rPr>
                <w:rFonts w:ascii="Abadi" w:hAnsi="Abadi"/>
                <w:sz w:val="28"/>
                <w:szCs w:val="36"/>
              </w:rPr>
            </w:pPr>
          </w:p>
        </w:tc>
      </w:tr>
      <w:tr w:rsidR="005E4BB5" w:rsidRPr="00FF48A9" w14:paraId="3F994FAC" w14:textId="77777777" w:rsidTr="00586D9A">
        <w:trPr>
          <w:cantSplit/>
          <w:trHeight w:val="1653"/>
          <w:jc w:val="center"/>
        </w:trPr>
        <w:tc>
          <w:tcPr>
            <w:tcW w:w="41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762240" w14:textId="77777777" w:rsidR="005E4BB5" w:rsidRPr="00FF48A9" w:rsidRDefault="005E4BB5" w:rsidP="00586D9A">
            <w:pPr>
              <w:pStyle w:val="AHSFont"/>
              <w:rPr>
                <w:rFonts w:ascii="Abadi" w:eastAsia="Times New Roman" w:hAnsi="Abadi"/>
                <w:sz w:val="24"/>
                <w:szCs w:val="36"/>
              </w:rPr>
            </w:pP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</w: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  <w:t xml:space="preserve">   By </w:t>
            </w: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</w: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  <w:t xml:space="preserve">   Date</w:t>
            </w:r>
          </w:p>
          <w:p w14:paraId="420CA4E0" w14:textId="77777777" w:rsidR="005E4BB5" w:rsidRPr="00FF48A9" w:rsidRDefault="005E4BB5" w:rsidP="00586D9A">
            <w:pPr>
              <w:rPr>
                <w:rFonts w:ascii="Abadi" w:hAnsi="Abadi"/>
                <w:sz w:val="24"/>
                <w:szCs w:val="36"/>
                <w:u w:val="single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Prepar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  <w:p w14:paraId="7A1E04FB" w14:textId="77777777" w:rsidR="005E4BB5" w:rsidRPr="00FF48A9" w:rsidRDefault="005E4BB5" w:rsidP="00586D9A">
            <w:pPr>
              <w:rPr>
                <w:rFonts w:ascii="Abadi" w:hAnsi="Abadi"/>
                <w:sz w:val="24"/>
                <w:szCs w:val="36"/>
                <w:u w:val="single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Review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  <w:p w14:paraId="6CB208B1" w14:textId="77777777" w:rsidR="005E4BB5" w:rsidRPr="00FF48A9" w:rsidRDefault="005E4BB5" w:rsidP="00586D9A">
            <w:pPr>
              <w:rPr>
                <w:rFonts w:ascii="Abadi" w:hAnsi="Abadi"/>
                <w:sz w:val="24"/>
                <w:szCs w:val="36"/>
                <w:u w:val="single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Prepar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  <w:p w14:paraId="050463B8" w14:textId="77777777" w:rsidR="005E4BB5" w:rsidRPr="00FF48A9" w:rsidRDefault="005E4BB5" w:rsidP="00586D9A">
            <w:pPr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Review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</w:tc>
        <w:tc>
          <w:tcPr>
            <w:tcW w:w="36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722F3C" w14:textId="77777777" w:rsidR="005E4BB5" w:rsidRPr="00FF48A9" w:rsidRDefault="005E4BB5" w:rsidP="00586D9A">
            <w:pPr>
              <w:ind w:left="360" w:right="342"/>
              <w:rPr>
                <w:rFonts w:ascii="Abadi" w:hAnsi="Abadi"/>
                <w:sz w:val="28"/>
                <w:szCs w:val="36"/>
              </w:rPr>
            </w:pPr>
          </w:p>
        </w:tc>
        <w:tc>
          <w:tcPr>
            <w:tcW w:w="236" w:type="dxa"/>
            <w:vMerge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7B8ADCC5" w14:textId="77777777" w:rsidR="005E4BB5" w:rsidRPr="00FF48A9" w:rsidRDefault="005E4BB5" w:rsidP="00586D9A">
            <w:pPr>
              <w:ind w:left="342" w:right="360"/>
              <w:rPr>
                <w:rFonts w:ascii="Abadi" w:hAnsi="Abadi"/>
                <w:i/>
                <w:sz w:val="28"/>
                <w:szCs w:val="36"/>
              </w:rPr>
            </w:pPr>
          </w:p>
        </w:tc>
        <w:tc>
          <w:tcPr>
            <w:tcW w:w="34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4478D1" w14:textId="77777777" w:rsidR="005E4BB5" w:rsidRPr="00FF48A9" w:rsidRDefault="005E4BB5" w:rsidP="00586D9A">
            <w:pPr>
              <w:ind w:left="342" w:right="360"/>
              <w:rPr>
                <w:rFonts w:ascii="Abadi" w:hAnsi="Abadi"/>
                <w:i/>
                <w:sz w:val="28"/>
                <w:szCs w:val="36"/>
              </w:rPr>
            </w:pPr>
          </w:p>
        </w:tc>
        <w:tc>
          <w:tcPr>
            <w:tcW w:w="43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DB9827" w14:textId="77777777" w:rsidR="005E4BB5" w:rsidRPr="00FF48A9" w:rsidRDefault="005E4BB5" w:rsidP="00586D9A">
            <w:pPr>
              <w:pStyle w:val="AHSFont"/>
              <w:rPr>
                <w:rFonts w:ascii="Abadi" w:eastAsia="Times New Roman" w:hAnsi="Abadi"/>
                <w:sz w:val="24"/>
                <w:szCs w:val="36"/>
              </w:rPr>
            </w:pP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</w: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  <w:t xml:space="preserve">   By </w:t>
            </w: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</w:r>
            <w:r w:rsidRPr="00FF48A9">
              <w:rPr>
                <w:rFonts w:ascii="Abadi" w:eastAsia="Times New Roman" w:hAnsi="Abadi"/>
                <w:sz w:val="24"/>
                <w:szCs w:val="36"/>
              </w:rPr>
              <w:tab/>
              <w:t xml:space="preserve">   Date</w:t>
            </w:r>
          </w:p>
          <w:p w14:paraId="6D691324" w14:textId="77777777" w:rsidR="005E4BB5" w:rsidRPr="00FF48A9" w:rsidRDefault="005E4BB5" w:rsidP="00586D9A">
            <w:pPr>
              <w:rPr>
                <w:rFonts w:ascii="Abadi" w:hAnsi="Abadi"/>
                <w:sz w:val="24"/>
                <w:szCs w:val="36"/>
                <w:u w:val="single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Prepar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  <w:p w14:paraId="73103965" w14:textId="77777777" w:rsidR="005E4BB5" w:rsidRPr="00FF48A9" w:rsidRDefault="005E4BB5" w:rsidP="00586D9A">
            <w:pPr>
              <w:rPr>
                <w:rFonts w:ascii="Abadi" w:hAnsi="Abadi"/>
                <w:sz w:val="24"/>
                <w:szCs w:val="36"/>
                <w:u w:val="single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Review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  <w:p w14:paraId="5076D87E" w14:textId="77777777" w:rsidR="005E4BB5" w:rsidRPr="00FF48A9" w:rsidRDefault="005E4BB5" w:rsidP="00586D9A">
            <w:pPr>
              <w:rPr>
                <w:rFonts w:ascii="Abadi" w:hAnsi="Abadi"/>
                <w:sz w:val="24"/>
                <w:szCs w:val="36"/>
                <w:u w:val="single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Prepar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  <w:p w14:paraId="7A5C3CE6" w14:textId="77777777" w:rsidR="005E4BB5" w:rsidRPr="00FF48A9" w:rsidRDefault="005E4BB5" w:rsidP="00586D9A">
            <w:pPr>
              <w:rPr>
                <w:rFonts w:ascii="Abadi" w:hAnsi="Abadi"/>
                <w:sz w:val="28"/>
                <w:szCs w:val="36"/>
              </w:rPr>
            </w:pPr>
            <w:r w:rsidRPr="00FF48A9">
              <w:rPr>
                <w:rFonts w:ascii="Abadi" w:hAnsi="Abadi"/>
                <w:sz w:val="24"/>
                <w:szCs w:val="36"/>
              </w:rPr>
              <w:t>Reviewed</w:t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  <w:r w:rsidRPr="00FF48A9">
              <w:rPr>
                <w:rFonts w:ascii="Abadi" w:hAnsi="Abadi"/>
                <w:sz w:val="24"/>
                <w:szCs w:val="36"/>
              </w:rPr>
              <w:tab/>
            </w:r>
            <w:r w:rsidRPr="00FF48A9">
              <w:rPr>
                <w:rFonts w:ascii="Abadi" w:hAnsi="Abadi"/>
                <w:sz w:val="24"/>
                <w:szCs w:val="36"/>
                <w:u w:val="single"/>
              </w:rPr>
              <w:tab/>
            </w:r>
          </w:p>
        </w:tc>
      </w:tr>
    </w:tbl>
    <w:p w14:paraId="779246BB" w14:textId="77777777" w:rsidR="005E4BB5" w:rsidRPr="00FF48A9" w:rsidRDefault="005E4BB5" w:rsidP="005E4BB5">
      <w:pPr>
        <w:rPr>
          <w:rFonts w:ascii="Abadi" w:hAnsi="Abadi"/>
          <w:sz w:val="28"/>
          <w:szCs w:val="36"/>
        </w:rPr>
      </w:pPr>
      <w:r w:rsidRPr="00FF48A9">
        <w:rPr>
          <w:rFonts w:ascii="Abadi" w:hAnsi="Abadi"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2AF3C290" wp14:editId="647BD1E5">
                <wp:simplePos x="0" y="0"/>
                <wp:positionH relativeFrom="column">
                  <wp:posOffset>-53975</wp:posOffset>
                </wp:positionH>
                <wp:positionV relativeFrom="paragraph">
                  <wp:posOffset>6771005</wp:posOffset>
                </wp:positionV>
                <wp:extent cx="1896110" cy="1095375"/>
                <wp:effectExtent l="9525" t="12065" r="12065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611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1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115" w:type="dxa"/>
                                <w:right w:w="11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33"/>
                              <w:gridCol w:w="842"/>
                              <w:gridCol w:w="842"/>
                            </w:tblGrid>
                            <w:tr w:rsidR="005E4BB5" w14:paraId="5133DB3D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93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1DE2E134" w14:textId="77777777" w:rsidR="005E4BB5" w:rsidRDefault="005E4BB5"/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E652F9" w14:textId="77777777" w:rsidR="005E4BB5" w:rsidRDefault="005E4BB5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By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609CE15" w14:textId="77777777" w:rsidR="005E4BB5" w:rsidRDefault="005E4BB5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5E4BB5" w14:paraId="6FE9A514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93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4D6E844F" w14:textId="77777777" w:rsidR="005E4BB5" w:rsidRDefault="005E4BB5">
                                  <w:pPr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repared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23D699AD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7AD2468E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</w:tr>
                            <w:tr w:rsidR="005E4BB5" w14:paraId="3CB3AD16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93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716ED4E4" w14:textId="77777777" w:rsidR="005E4BB5" w:rsidRDefault="005E4BB5">
                                  <w:pPr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Reviewed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43EA2CEF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09CA9B47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</w:tr>
                            <w:tr w:rsidR="005E4BB5" w14:paraId="35315E9C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93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54040AF8" w14:textId="77777777" w:rsidR="005E4BB5" w:rsidRDefault="005E4BB5">
                                  <w:pPr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repared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3A25AE1A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5294E566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</w:tr>
                            <w:tr w:rsidR="005E4BB5" w14:paraId="01533D6D" w14:textId="77777777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93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bottom"/>
                                </w:tcPr>
                                <w:p w14:paraId="4207575F" w14:textId="77777777" w:rsidR="005E4BB5" w:rsidRDefault="005E4BB5">
                                  <w:pPr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Reviewed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2EAFA30A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  <w:tc>
                                <w:tcPr>
                                  <w:tcW w:w="84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vAlign w:val="center"/>
                                </w:tcPr>
                                <w:p w14:paraId="230E9412" w14:textId="77777777" w:rsidR="005E4BB5" w:rsidRDefault="005E4BB5">
                                  <w:r>
                                    <w:t>_____</w:t>
                                  </w:r>
                                </w:p>
                              </w:tc>
                            </w:tr>
                          </w:tbl>
                          <w:p w14:paraId="71682BA0" w14:textId="77777777" w:rsidR="005E4BB5" w:rsidRDefault="005E4BB5" w:rsidP="005E4BB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F3C2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25pt;margin-top:533.15pt;width:149.3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" o:allowincell="f" strokeweight="1.5pt">
                <v:textbox>
                  <w:txbxContent>
                    <w:tbl>
                      <w:tblPr>
                        <w:tblW w:w="0" w:type="auto"/>
                        <w:tblInd w:w="115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115" w:type="dxa"/>
                          <w:right w:w="11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33"/>
                        <w:gridCol w:w="842"/>
                        <w:gridCol w:w="842"/>
                      </w:tblGrid>
                      <w:tr w:rsidR="005E4BB5" w14:paraId="5133DB3D" w14:textId="77777777">
                        <w:trPr>
                          <w:trHeight w:hRule="exact" w:val="288"/>
                        </w:trPr>
                        <w:tc>
                          <w:tcPr>
                            <w:tcW w:w="93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1DE2E134" w14:textId="77777777" w:rsidR="005E4BB5" w:rsidRDefault="005E4BB5"/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E652F9" w14:textId="77777777" w:rsidR="005E4BB5" w:rsidRDefault="005E4BB5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By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609CE15" w14:textId="77777777" w:rsidR="005E4BB5" w:rsidRDefault="005E4BB5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Date</w:t>
                            </w:r>
                          </w:p>
                        </w:tc>
                      </w:tr>
                      <w:tr w:rsidR="005E4BB5" w14:paraId="6FE9A514" w14:textId="77777777">
                        <w:trPr>
                          <w:trHeight w:hRule="exact" w:val="288"/>
                        </w:trPr>
                        <w:tc>
                          <w:tcPr>
                            <w:tcW w:w="93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4D6E844F" w14:textId="77777777" w:rsidR="005E4BB5" w:rsidRDefault="005E4BB5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repared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23D699AD" w14:textId="77777777" w:rsidR="005E4BB5" w:rsidRDefault="005E4BB5">
                            <w:r>
                              <w:t>_____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7AD2468E" w14:textId="77777777" w:rsidR="005E4BB5" w:rsidRDefault="005E4BB5">
                            <w:r>
                              <w:t>_____</w:t>
                            </w:r>
                          </w:p>
                        </w:tc>
                      </w:tr>
                      <w:tr w:rsidR="005E4BB5" w14:paraId="3CB3AD16" w14:textId="77777777">
                        <w:trPr>
                          <w:trHeight w:hRule="exact" w:val="288"/>
                        </w:trPr>
                        <w:tc>
                          <w:tcPr>
                            <w:tcW w:w="93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716ED4E4" w14:textId="77777777" w:rsidR="005E4BB5" w:rsidRDefault="005E4BB5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Reviewed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43EA2CEF" w14:textId="77777777" w:rsidR="005E4BB5" w:rsidRDefault="005E4BB5">
                            <w:r>
                              <w:t>_____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09CA9B47" w14:textId="77777777" w:rsidR="005E4BB5" w:rsidRDefault="005E4BB5">
                            <w:r>
                              <w:t>_____</w:t>
                            </w:r>
                          </w:p>
                        </w:tc>
                      </w:tr>
                      <w:tr w:rsidR="005E4BB5" w14:paraId="35315E9C" w14:textId="77777777">
                        <w:trPr>
                          <w:trHeight w:hRule="exact" w:val="288"/>
                        </w:trPr>
                        <w:tc>
                          <w:tcPr>
                            <w:tcW w:w="93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54040AF8" w14:textId="77777777" w:rsidR="005E4BB5" w:rsidRDefault="005E4BB5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repared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3A25AE1A" w14:textId="77777777" w:rsidR="005E4BB5" w:rsidRDefault="005E4BB5">
                            <w:r>
                              <w:t>_____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5294E566" w14:textId="77777777" w:rsidR="005E4BB5" w:rsidRDefault="005E4BB5">
                            <w:r>
                              <w:t>_____</w:t>
                            </w:r>
                          </w:p>
                        </w:tc>
                      </w:tr>
                      <w:tr w:rsidR="005E4BB5" w14:paraId="01533D6D" w14:textId="77777777">
                        <w:trPr>
                          <w:trHeight w:hRule="exact" w:val="288"/>
                        </w:trPr>
                        <w:tc>
                          <w:tcPr>
                            <w:tcW w:w="93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bottom"/>
                          </w:tcPr>
                          <w:p w14:paraId="4207575F" w14:textId="77777777" w:rsidR="005E4BB5" w:rsidRDefault="005E4BB5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Reviewed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2EAFA30A" w14:textId="77777777" w:rsidR="005E4BB5" w:rsidRDefault="005E4BB5">
                            <w:r>
                              <w:t>_____</w:t>
                            </w:r>
                          </w:p>
                        </w:tc>
                        <w:tc>
                          <w:tcPr>
                            <w:tcW w:w="84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vAlign w:val="center"/>
                          </w:tcPr>
                          <w:p w14:paraId="230E9412" w14:textId="77777777" w:rsidR="005E4BB5" w:rsidRDefault="005E4BB5">
                            <w:r>
                              <w:t>_____</w:t>
                            </w:r>
                          </w:p>
                        </w:tc>
                      </w:tr>
                    </w:tbl>
                    <w:p w14:paraId="71682BA0" w14:textId="77777777" w:rsidR="005E4BB5" w:rsidRDefault="005E4BB5" w:rsidP="005E4BB5"/>
                  </w:txbxContent>
                </v:textbox>
              </v:shape>
            </w:pict>
          </mc:Fallback>
        </mc:AlternateContent>
      </w:r>
    </w:p>
    <w:p w14:paraId="41B07E8D" w14:textId="77777777" w:rsidR="00B16CF4" w:rsidRPr="00FF48A9" w:rsidRDefault="00B16CF4">
      <w:pPr>
        <w:rPr>
          <w:rFonts w:ascii="Abadi" w:hAnsi="Abadi"/>
          <w:sz w:val="32"/>
          <w:szCs w:val="36"/>
        </w:rPr>
      </w:pPr>
    </w:p>
    <w:sectPr w:rsidR="00B16CF4" w:rsidRPr="00FF48A9"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2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0DA99" w14:textId="77777777" w:rsidR="00CE3CF1" w:rsidRDefault="00CE3CF1" w:rsidP="005E4BB5">
      <w:pPr>
        <w:spacing w:after="0"/>
      </w:pPr>
      <w:r>
        <w:separator/>
      </w:r>
    </w:p>
  </w:endnote>
  <w:endnote w:type="continuationSeparator" w:id="0">
    <w:p w14:paraId="201FC8CA" w14:textId="77777777" w:rsidR="00CE3CF1" w:rsidRDefault="00CE3CF1" w:rsidP="005E4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2AFBD" w14:textId="77777777" w:rsidR="00AD1EE0" w:rsidRDefault="005E4BB5">
    <w:pPr>
      <w:pStyle w:val="Footer"/>
      <w:tabs>
        <w:tab w:val="clear" w:pos="4320"/>
        <w:tab w:val="clear" w:pos="9360"/>
        <w:tab w:val="center" w:pos="4674"/>
        <w:tab w:val="right" w:pos="9348"/>
      </w:tabs>
    </w:pPr>
    <w:r>
      <w:rPr>
        <w:rStyle w:val="PageNumber"/>
      </w:rPr>
      <w:t>5/03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ab/>
    </w:r>
    <w:r>
      <w:t>HUD Occupancy Handbook</w:t>
    </w:r>
  </w:p>
  <w:p w14:paraId="306CC8CB" w14:textId="77777777" w:rsidR="00AD1EE0" w:rsidRDefault="005E4BB5">
    <w:pPr>
      <w:pStyle w:val="Footer"/>
      <w:tabs>
        <w:tab w:val="clear" w:pos="9360"/>
        <w:tab w:val="right" w:pos="9348"/>
      </w:tabs>
    </w:pPr>
    <w:r>
      <w:rPr>
        <w:rStyle w:val="PageNumber"/>
      </w:rPr>
      <w:tab/>
    </w:r>
    <w:r>
      <w:rPr>
        <w:rStyle w:val="PageNumber"/>
      </w:rPr>
      <w:tab/>
      <w:t>Appendix 5:  Move-In/Move-Out Inspection Forma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3B2D0" w14:textId="77777777" w:rsidR="00AD1EE0" w:rsidRDefault="00AD1EE0">
    <w:pPr>
      <w:pStyle w:val="Footer"/>
      <w:tabs>
        <w:tab w:val="clear" w:pos="9360"/>
        <w:tab w:val="right" w:pos="934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177F4" w14:textId="77777777" w:rsidR="00AD1EE0" w:rsidRDefault="005E4BB5">
    <w:pPr>
      <w:pStyle w:val="Footer"/>
      <w:tabs>
        <w:tab w:val="clear" w:pos="9360"/>
        <w:tab w:val="right" w:pos="9348"/>
      </w:tabs>
    </w:pP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04DB6" w14:textId="77777777" w:rsidR="00CE3CF1" w:rsidRDefault="00CE3CF1" w:rsidP="005E4BB5">
      <w:pPr>
        <w:spacing w:after="0"/>
      </w:pPr>
      <w:r>
        <w:separator/>
      </w:r>
    </w:p>
  </w:footnote>
  <w:footnote w:type="continuationSeparator" w:id="0">
    <w:p w14:paraId="1161419A" w14:textId="77777777" w:rsidR="00CE3CF1" w:rsidRDefault="00CE3CF1" w:rsidP="005E4B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44D43" w14:textId="0C560889" w:rsidR="00AD1EE0" w:rsidRDefault="00602920" w:rsidP="00C6174E">
    <w:pPr>
      <w:pStyle w:val="Header"/>
      <w:pBdr>
        <w:bottom w:val="single" w:sz="4" w:space="0" w:color="auto"/>
      </w:pBdr>
      <w:tabs>
        <w:tab w:val="clear" w:pos="4320"/>
        <w:tab w:val="clear" w:pos="8640"/>
        <w:tab w:val="left" w:pos="8610"/>
      </w:tabs>
    </w:pPr>
    <w:r>
      <w:rPr>
        <w:sz w:val="20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D8C255E" wp14:editId="7841B8A8">
              <wp:simplePos x="0" y="0"/>
              <wp:positionH relativeFrom="column">
                <wp:posOffset>4958715</wp:posOffset>
              </wp:positionH>
              <wp:positionV relativeFrom="paragraph">
                <wp:posOffset>0</wp:posOffset>
              </wp:positionV>
              <wp:extent cx="977265" cy="228600"/>
              <wp:effectExtent l="5715" t="9525" r="7620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726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C89F" w14:textId="77777777" w:rsidR="00AD1EE0" w:rsidRDefault="005E4BB5">
                          <w:pPr>
                            <w:jc w:val="center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Appendix 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8C255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90.45pt;margin-top:0;width:76.9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" o:allowincell="f">
              <v:textbox>
                <w:txbxContent>
                  <w:p w14:paraId="0415C89F" w14:textId="77777777" w:rsidR="00AD1EE0" w:rsidRDefault="005E4BB5">
                    <w:pPr>
                      <w:jc w:val="center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Appendix 5</w:t>
                    </w:r>
                  </w:p>
                </w:txbxContent>
              </v:textbox>
            </v:shape>
          </w:pict>
        </mc:Fallback>
      </mc:AlternateContent>
    </w:r>
    <w:r>
      <w:rPr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48282DC" wp14:editId="5B53B831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977265" cy="228600"/>
              <wp:effectExtent l="9525" t="9525" r="13335" b="952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726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1009DD" w14:textId="77777777" w:rsidR="00AD1EE0" w:rsidRDefault="005E4BB5">
                          <w:pPr>
                            <w:jc w:val="center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4350.3 REV-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8282DC" id="Text Box 1" o:spid="_x0000_s1028" type="#_x0000_t202" style="position:absolute;margin-left:0;margin-top:0;width:76.9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" o:allowincell="f">
              <v:textbox>
                <w:txbxContent>
                  <w:p w14:paraId="651009DD" w14:textId="77777777" w:rsidR="00AD1EE0" w:rsidRDefault="005E4BB5">
                    <w:pPr>
                      <w:jc w:val="center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4350.3 REV-1</w:t>
                    </w:r>
                  </w:p>
                </w:txbxContent>
              </v:textbox>
            </v:shape>
          </w:pict>
        </mc:Fallback>
      </mc:AlternateContent>
    </w:r>
    <w:r w:rsidR="005E4BB5">
      <w:tab/>
    </w:r>
  </w:p>
  <w:p w14:paraId="7F34CAD1" w14:textId="77777777" w:rsidR="00AD1EE0" w:rsidRDefault="00AD1EE0" w:rsidP="00C6174E">
    <w:pPr>
      <w:pStyle w:val="Header"/>
      <w:pBdr>
        <w:bottom w:val="single" w:sz="4" w:space="0" w:color="auto"/>
      </w:pBdr>
      <w:spacing w:after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FD4DB" w14:textId="77777777" w:rsidR="00AD1EE0" w:rsidRDefault="00AD1EE0" w:rsidP="00C6174E">
    <w:pPr>
      <w:pStyle w:val="Header"/>
      <w:pBdr>
        <w:bottom w:val="single" w:sz="4" w:space="0" w:color="auto"/>
      </w:pBdr>
      <w:tabs>
        <w:tab w:val="clear" w:pos="4320"/>
        <w:tab w:val="clear" w:pos="8640"/>
        <w:tab w:val="left" w:pos="8320"/>
      </w:tabs>
      <w:spacing w:after="48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LMwNzE0NzSwNLRU0lEKTi0uzszPAykwrAUAKjF8BCwAAAA="/>
  </w:docVars>
  <w:rsids>
    <w:rsidRoot w:val="005E4BB5"/>
    <w:rsid w:val="005E4BB5"/>
    <w:rsid w:val="00602920"/>
    <w:rsid w:val="00AD1EE0"/>
    <w:rsid w:val="00B16CF4"/>
    <w:rsid w:val="00CE3CF1"/>
    <w:rsid w:val="00FF4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7626539"/>
  <w14:defaultImageDpi w14:val="300"/>
  <w15:docId w15:val="{6F9FC414-9C8E-49BF-8C0A-5F3048D67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4BB5"/>
    <w:pPr>
      <w:spacing w:after="240"/>
    </w:pPr>
    <w:rPr>
      <w:rFonts w:ascii="Arial" w:eastAsia="Times New Roman" w:hAnsi="Arial" w:cs="Times New Roman"/>
      <w:noProof/>
      <w:sz w:val="22"/>
    </w:rPr>
  </w:style>
  <w:style w:type="paragraph" w:styleId="Heading7">
    <w:name w:val="heading 7"/>
    <w:basedOn w:val="Normal"/>
    <w:next w:val="Normal"/>
    <w:link w:val="Heading7Char"/>
    <w:qFormat/>
    <w:rsid w:val="005E4BB5"/>
    <w:pPr>
      <w:keepNext/>
      <w:ind w:left="360" w:right="342"/>
      <w:jc w:val="center"/>
      <w:outlineLvl w:val="6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5E4BB5"/>
    <w:rPr>
      <w:rFonts w:ascii="Arial" w:eastAsia="Times New Roman" w:hAnsi="Arial" w:cs="Times New Roman"/>
      <w:b/>
      <w:noProof/>
      <w:sz w:val="20"/>
    </w:rPr>
  </w:style>
  <w:style w:type="paragraph" w:customStyle="1" w:styleId="AHSFont">
    <w:name w:val="AHSFont"/>
    <w:basedOn w:val="PlainText"/>
    <w:autoRedefine/>
    <w:rsid w:val="005E4BB5"/>
    <w:pPr>
      <w:spacing w:after="240"/>
    </w:pPr>
    <w:rPr>
      <w:rFonts w:ascii="Arial" w:eastAsia="MS Mincho" w:hAnsi="Arial" w:cs="Courier New"/>
      <w:sz w:val="20"/>
      <w:szCs w:val="24"/>
    </w:rPr>
  </w:style>
  <w:style w:type="paragraph" w:styleId="Header">
    <w:name w:val="header"/>
    <w:basedOn w:val="Normal"/>
    <w:link w:val="HeaderChar"/>
    <w:semiHidden/>
    <w:rsid w:val="005E4BB5"/>
    <w:pPr>
      <w:pBdr>
        <w:bottom w:val="single" w:sz="4" w:space="1" w:color="auto"/>
      </w:pBd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basedOn w:val="DefaultParagraphFont"/>
    <w:link w:val="Header"/>
    <w:semiHidden/>
    <w:rsid w:val="005E4BB5"/>
    <w:rPr>
      <w:rFonts w:ascii="Arial" w:eastAsia="Times New Roman" w:hAnsi="Arial" w:cs="Times New Roman"/>
      <w:noProof/>
      <w:sz w:val="18"/>
    </w:rPr>
  </w:style>
  <w:style w:type="paragraph" w:styleId="Footer">
    <w:name w:val="footer"/>
    <w:basedOn w:val="Normal"/>
    <w:link w:val="FooterChar"/>
    <w:semiHidden/>
    <w:rsid w:val="005E4BB5"/>
    <w:pPr>
      <w:pBdr>
        <w:top w:val="single" w:sz="4" w:space="1" w:color="auto"/>
      </w:pBdr>
      <w:tabs>
        <w:tab w:val="center" w:pos="4320"/>
        <w:tab w:val="right" w:pos="9360"/>
      </w:tabs>
      <w:spacing w:after="0"/>
    </w:pPr>
    <w:rPr>
      <w:sz w:val="18"/>
    </w:rPr>
  </w:style>
  <w:style w:type="character" w:customStyle="1" w:styleId="FooterChar">
    <w:name w:val="Footer Char"/>
    <w:basedOn w:val="DefaultParagraphFont"/>
    <w:link w:val="Footer"/>
    <w:semiHidden/>
    <w:rsid w:val="005E4BB5"/>
    <w:rPr>
      <w:rFonts w:ascii="Arial" w:eastAsia="Times New Roman" w:hAnsi="Arial" w:cs="Times New Roman"/>
      <w:noProof/>
      <w:sz w:val="18"/>
    </w:rPr>
  </w:style>
  <w:style w:type="character" w:styleId="PageNumber">
    <w:name w:val="page number"/>
    <w:basedOn w:val="DefaultParagraphFont"/>
    <w:semiHidden/>
    <w:rsid w:val="005E4BB5"/>
  </w:style>
  <w:style w:type="paragraph" w:customStyle="1" w:styleId="SectionTitle">
    <w:name w:val="Section Title"/>
    <w:basedOn w:val="Normal"/>
    <w:next w:val="Normal"/>
    <w:rsid w:val="005E4BB5"/>
    <w:pPr>
      <w:spacing w:before="120"/>
      <w:jc w:val="center"/>
    </w:pPr>
    <w:rPr>
      <w:b/>
      <w:sz w:val="24"/>
    </w:rPr>
  </w:style>
  <w:style w:type="paragraph" w:styleId="BlockText">
    <w:name w:val="Block Text"/>
    <w:basedOn w:val="Normal"/>
    <w:semiHidden/>
    <w:rsid w:val="005E4BB5"/>
    <w:pPr>
      <w:ind w:left="396" w:right="342"/>
    </w:pPr>
    <w:rPr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E4BB5"/>
    <w:pPr>
      <w:spacing w:after="0"/>
    </w:pPr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E4BB5"/>
    <w:rPr>
      <w:rFonts w:ascii="Courier" w:eastAsia="Times New Roman" w:hAnsi="Courier" w:cs="Times New Roman"/>
      <w:noProof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orms.org</dc:creator>
  <cp:keywords/>
  <dc:description/>
  <cp:lastModifiedBy>1811</cp:lastModifiedBy>
  <cp:revision>4</cp:revision>
  <dcterms:created xsi:type="dcterms:W3CDTF">2019-12-23T20:36:00Z</dcterms:created>
  <dcterms:modified xsi:type="dcterms:W3CDTF">2022-04-06T15:47:00Z</dcterms:modified>
  <cp:category/>
</cp:coreProperties>
</file>